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7CCE" w:rsidRDefault="008146F4" w:rsidP="008146F4">
      <w:pPr>
        <w:pStyle w:val="afc"/>
        <w:spacing w:after="180"/>
      </w:pPr>
      <w:r>
        <w:rPr>
          <w:rFonts w:hint="eastAsia"/>
        </w:rPr>
        <w:t>實驗</w:t>
      </w:r>
      <w:r w:rsidR="003050CB">
        <w:rPr>
          <w:rFonts w:hint="eastAsia"/>
        </w:rPr>
        <w:t>五</w:t>
      </w:r>
      <w:r>
        <w:rPr>
          <w:rFonts w:hint="eastAsia"/>
        </w:rPr>
        <w:t xml:space="preserve"> </w:t>
      </w:r>
      <w:r w:rsidR="003050CB" w:rsidRPr="003050CB">
        <w:t>7-Seg LED</w:t>
      </w:r>
    </w:p>
    <w:p w:rsidR="0029250A" w:rsidRDefault="0029250A" w:rsidP="0029250A">
      <w:pPr>
        <w:pStyle w:val="1"/>
      </w:pPr>
      <w:r>
        <w:rPr>
          <w:rFonts w:hint="eastAsia"/>
        </w:rPr>
        <w:t>實驗目的</w:t>
      </w:r>
    </w:p>
    <w:p w:rsidR="007E3DEF" w:rsidRDefault="007E3DEF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了解</w:t>
      </w:r>
      <w:r w:rsidR="00B9728E">
        <w:t>MAX7219</w:t>
      </w:r>
      <w:r w:rsidR="00B9728E">
        <w:rPr>
          <w:rFonts w:hint="eastAsia"/>
        </w:rPr>
        <w:t>使用原理</w:t>
      </w:r>
    </w:p>
    <w:p w:rsidR="00AD1862" w:rsidRDefault="00AD1862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設計</w:t>
      </w:r>
      <w:r w:rsidR="00B9728E">
        <w:rPr>
          <w:rFonts w:hint="eastAsia"/>
        </w:rPr>
        <w:t>7-Seg LED</w:t>
      </w:r>
      <w:r w:rsidR="00B9728E">
        <w:rPr>
          <w:rFonts w:hint="eastAsia"/>
        </w:rPr>
        <w:t>程式</w:t>
      </w:r>
    </w:p>
    <w:p w:rsidR="00323391" w:rsidRDefault="00323391" w:rsidP="00323391">
      <w:pPr>
        <w:pStyle w:val="1"/>
        <w:numPr>
          <w:ilvl w:val="0"/>
          <w:numId w:val="12"/>
        </w:numPr>
      </w:pPr>
      <w:r>
        <w:rPr>
          <w:rFonts w:hint="eastAsia"/>
        </w:rPr>
        <w:t>實驗原理</w:t>
      </w:r>
    </w:p>
    <w:p w:rsidR="008927F7" w:rsidRPr="00B55026" w:rsidRDefault="00323391" w:rsidP="004F5A01">
      <w:pPr>
        <w:spacing w:after="180"/>
      </w:pPr>
      <w:r>
        <w:rPr>
          <w:rFonts w:hint="eastAsia"/>
        </w:rPr>
        <w:t>請參考上課</w:t>
      </w:r>
      <w:r w:rsidR="00B55026">
        <w:rPr>
          <w:rFonts w:hint="eastAsia"/>
        </w:rPr>
        <w:t>lab</w:t>
      </w:r>
      <w:r w:rsidR="00A210F1">
        <w:t>5</w:t>
      </w:r>
      <w:r w:rsidR="00B55026">
        <w:rPr>
          <w:rFonts w:hint="eastAsia"/>
        </w:rPr>
        <w:t>_note</w:t>
      </w:r>
      <w:r>
        <w:rPr>
          <w:rFonts w:hint="eastAsia"/>
        </w:rPr>
        <w:t>講義。</w:t>
      </w:r>
    </w:p>
    <w:p w:rsidR="0029250A" w:rsidRDefault="0029250A" w:rsidP="0029250A">
      <w:pPr>
        <w:pStyle w:val="1"/>
      </w:pPr>
      <w:r>
        <w:rPr>
          <w:rFonts w:hint="eastAsia"/>
        </w:rPr>
        <w:t>實驗步驟</w:t>
      </w:r>
    </w:p>
    <w:p w:rsidR="00521A25" w:rsidRDefault="00521A25" w:rsidP="00B17047">
      <w:pPr>
        <w:pStyle w:val="2"/>
        <w:spacing w:after="180"/>
      </w:pPr>
      <w:r>
        <w:rPr>
          <w:rFonts w:hint="eastAsia"/>
        </w:rPr>
        <w:t>Lab</w:t>
      </w:r>
      <w:r>
        <w:t>5</w:t>
      </w:r>
      <w:r>
        <w:rPr>
          <w:rFonts w:hint="eastAsia"/>
        </w:rPr>
        <w:t xml:space="preserve">.1: </w:t>
      </w:r>
      <w:r>
        <w:t>Max7219</w:t>
      </w:r>
      <w:r>
        <w:rPr>
          <w:rFonts w:hint="eastAsia"/>
        </w:rPr>
        <w:t>與</w:t>
      </w:r>
      <w:r>
        <w:rPr>
          <w:rFonts w:hint="eastAsia"/>
        </w:rPr>
        <w:t>7-S</w:t>
      </w:r>
      <w:r>
        <w:t>eg LED</w:t>
      </w:r>
      <w:r>
        <w:rPr>
          <w:rFonts w:hint="eastAsia"/>
        </w:rPr>
        <w:t>練習</w:t>
      </w:r>
      <w:r>
        <w:t>—</w:t>
      </w:r>
      <w:r>
        <w:rPr>
          <w:rFonts w:hint="eastAsia"/>
        </w:rPr>
        <w:t xml:space="preserve">without </w:t>
      </w:r>
      <w:r w:rsidR="00FB6069">
        <w:t>code B decode mode</w:t>
      </w:r>
    </w:p>
    <w:p w:rsidR="00110D9E" w:rsidRPr="00110D9E" w:rsidRDefault="00521A25" w:rsidP="00521A25">
      <w:pPr>
        <w:spacing w:after="180"/>
      </w:pPr>
      <w:r>
        <w:rPr>
          <w:rFonts w:hint="eastAsia"/>
        </w:rPr>
        <w:t>將</w:t>
      </w:r>
      <w:r>
        <w:t>stm32</w:t>
      </w:r>
      <w:r>
        <w:rPr>
          <w:rFonts w:hint="eastAsia"/>
        </w:rPr>
        <w:t>的</w:t>
      </w:r>
      <w:r>
        <w:rPr>
          <w:rFonts w:hint="eastAsia"/>
        </w:rPr>
        <w:t>3.3V</w:t>
      </w:r>
      <w:r>
        <w:rPr>
          <w:rFonts w:hint="eastAsia"/>
        </w:rPr>
        <w:t>接到</w:t>
      </w:r>
      <w:r>
        <w:rPr>
          <w:rFonts w:hint="eastAsia"/>
        </w:rPr>
        <w:t>7-S</w:t>
      </w:r>
      <w:r>
        <w:t>eg</w:t>
      </w:r>
      <w:r>
        <w:rPr>
          <w:rFonts w:hint="eastAsia"/>
        </w:rPr>
        <w:t xml:space="preserve"> LED</w:t>
      </w:r>
      <w:r>
        <w:rPr>
          <w:rFonts w:hint="eastAsia"/>
        </w:rPr>
        <w:t>板的</w:t>
      </w:r>
      <w:r>
        <w:rPr>
          <w:rFonts w:hint="eastAsia"/>
        </w:rPr>
        <w:t>VCC</w:t>
      </w:r>
      <w:r>
        <w:rPr>
          <w:rFonts w:hint="eastAsia"/>
        </w:rPr>
        <w:t>，</w:t>
      </w:r>
      <w:r>
        <w:rPr>
          <w:rFonts w:hint="eastAsia"/>
        </w:rPr>
        <w:t>GND</w:t>
      </w:r>
      <w:r>
        <w:rPr>
          <w:rFonts w:hint="eastAsia"/>
        </w:rPr>
        <w:t>接到</w:t>
      </w:r>
      <w:r>
        <w:rPr>
          <w:rFonts w:hint="eastAsia"/>
        </w:rPr>
        <w:t>G</w:t>
      </w:r>
      <w:r>
        <w:t>ND</w:t>
      </w:r>
      <w:r>
        <w:rPr>
          <w:rFonts w:hint="eastAsia"/>
        </w:rPr>
        <w:t>，並選擇三個</w:t>
      </w:r>
      <w:r>
        <w:rPr>
          <w:rFonts w:hint="eastAsia"/>
        </w:rPr>
        <w:t>GPIO</w:t>
      </w:r>
      <w:r>
        <w:rPr>
          <w:rFonts w:hint="eastAsia"/>
        </w:rPr>
        <w:t>接腳分別接到</w:t>
      </w:r>
      <w:r>
        <w:rPr>
          <w:rFonts w:hint="eastAsia"/>
        </w:rPr>
        <w:t>DIN</w:t>
      </w:r>
      <w:r>
        <w:rPr>
          <w:rFonts w:hint="eastAsia"/>
        </w:rPr>
        <w:t>、</w:t>
      </w:r>
      <w:r>
        <w:rPr>
          <w:rFonts w:hint="eastAsia"/>
        </w:rPr>
        <w:t>CS</w:t>
      </w:r>
      <w:r>
        <w:rPr>
          <w:rFonts w:hint="eastAsia"/>
        </w:rPr>
        <w:t>和</w:t>
      </w:r>
      <w:r>
        <w:rPr>
          <w:rFonts w:hint="eastAsia"/>
        </w:rPr>
        <w:t>CLK</w:t>
      </w:r>
      <w:r>
        <w:rPr>
          <w:rFonts w:hint="eastAsia"/>
        </w:rPr>
        <w:t>。</w:t>
      </w:r>
    </w:p>
    <w:p w:rsidR="006D0E10" w:rsidRDefault="006D0E10" w:rsidP="00521A25">
      <w:pPr>
        <w:spacing w:after="180"/>
      </w:pPr>
      <w:r>
        <w:rPr>
          <w:noProof/>
        </w:rPr>
        <w:drawing>
          <wp:inline distT="0" distB="0" distL="0" distR="0" wp14:anchorId="7DBA42C4" wp14:editId="6DA04DDD">
            <wp:extent cx="5274310" cy="137350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6069" w:rsidRPr="004874AB" w:rsidRDefault="002A6BF1" w:rsidP="00521A25">
      <w:pPr>
        <w:spacing w:after="180"/>
        <w:rPr>
          <w:szCs w:val="24"/>
        </w:rPr>
      </w:pPr>
      <w:r w:rsidRPr="004874AB">
        <w:rPr>
          <w:rFonts w:hint="eastAsia"/>
          <w:szCs w:val="24"/>
        </w:rPr>
        <w:t>完成以下程式碼，並</w:t>
      </w:r>
      <w:r w:rsidR="00FB6069" w:rsidRPr="004874AB">
        <w:rPr>
          <w:rFonts w:hint="eastAsia"/>
          <w:szCs w:val="24"/>
        </w:rPr>
        <w:t>利用</w:t>
      </w:r>
      <w:r w:rsidR="00FB6069" w:rsidRPr="004874AB">
        <w:rPr>
          <w:rFonts w:hint="eastAsia"/>
          <w:szCs w:val="24"/>
        </w:rPr>
        <w:t>GPIO</w:t>
      </w:r>
      <w:r w:rsidR="00FB6069" w:rsidRPr="004874AB">
        <w:rPr>
          <w:rFonts w:hint="eastAsia"/>
          <w:szCs w:val="24"/>
        </w:rPr>
        <w:t>控制</w:t>
      </w:r>
      <w:r w:rsidR="00FB6069" w:rsidRPr="004874AB">
        <w:rPr>
          <w:rFonts w:hint="eastAsia"/>
          <w:szCs w:val="24"/>
        </w:rPr>
        <w:t>Max7219</w:t>
      </w:r>
      <w:r w:rsidR="00FB6069" w:rsidRPr="004874AB">
        <w:rPr>
          <w:rFonts w:hint="eastAsia"/>
          <w:szCs w:val="24"/>
        </w:rPr>
        <w:t>並在</w:t>
      </w:r>
      <w:r w:rsidR="00FB6069" w:rsidRPr="004874AB">
        <w:rPr>
          <w:rFonts w:hint="eastAsia"/>
          <w:szCs w:val="24"/>
        </w:rPr>
        <w:t>7</w:t>
      </w:r>
      <w:r w:rsidR="00FB6069" w:rsidRPr="004874AB">
        <w:rPr>
          <w:szCs w:val="24"/>
        </w:rPr>
        <w:t>-Seg LED</w:t>
      </w:r>
      <w:r w:rsidR="00FB6069" w:rsidRPr="004874AB">
        <w:rPr>
          <w:rFonts w:hint="eastAsia"/>
          <w:szCs w:val="24"/>
        </w:rPr>
        <w:t>上顯的</w:t>
      </w:r>
      <w:r w:rsidR="00A71347" w:rsidRPr="004874AB">
        <w:rPr>
          <w:rFonts w:hint="eastAsia"/>
          <w:szCs w:val="24"/>
        </w:rPr>
        <w:t>第一位依序顯示</w:t>
      </w:r>
      <w:r w:rsidR="00A71347" w:rsidRPr="004874AB">
        <w:rPr>
          <w:rFonts w:hint="eastAsia"/>
          <w:szCs w:val="24"/>
        </w:rPr>
        <w:t>0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1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2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3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4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5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6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7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8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9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A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b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C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d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E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F</w:t>
      </w:r>
      <w:r w:rsidR="00A71347" w:rsidRPr="004874AB">
        <w:rPr>
          <w:szCs w:val="24"/>
        </w:rPr>
        <w:t xml:space="preserve"> (</w:t>
      </w:r>
      <w:r w:rsidR="00A71347" w:rsidRPr="004874AB">
        <w:rPr>
          <w:rFonts w:hint="eastAsia"/>
          <w:szCs w:val="24"/>
        </w:rPr>
        <w:t>時間間隔</w:t>
      </w:r>
      <w:r w:rsidR="00A71347" w:rsidRPr="004874AB">
        <w:rPr>
          <w:rFonts w:hint="eastAsia"/>
          <w:szCs w:val="24"/>
        </w:rPr>
        <w:t>1</w:t>
      </w:r>
      <w:r w:rsidR="00A71347" w:rsidRPr="004874AB">
        <w:rPr>
          <w:rFonts w:hint="eastAsia"/>
          <w:szCs w:val="24"/>
        </w:rPr>
        <w:t>秒</w:t>
      </w:r>
      <w:r w:rsidR="00A71347" w:rsidRPr="004874AB">
        <w:rPr>
          <w:szCs w:val="24"/>
        </w:rPr>
        <w:t>)</w:t>
      </w:r>
      <w:r w:rsidR="00A71347" w:rsidRPr="004874AB">
        <w:rPr>
          <w:rFonts w:hint="eastAsia"/>
          <w:szCs w:val="24"/>
        </w:rPr>
        <w:t>，範例影片如下：</w:t>
      </w:r>
    </w:p>
    <w:p w:rsidR="006F54A6" w:rsidRPr="004874AB" w:rsidRDefault="008F05FC" w:rsidP="00521A25">
      <w:pPr>
        <w:spacing w:after="180"/>
        <w:rPr>
          <w:rFonts w:ascii="Helvetica" w:hAnsi="Helvetica" w:cs="Helvetica"/>
          <w:color w:val="0000FF"/>
          <w:szCs w:val="24"/>
          <w:u w:val="single"/>
        </w:rPr>
      </w:pPr>
      <w:hyperlink r:id="rId9" w:history="1">
        <w:r w:rsidR="00A71347" w:rsidRPr="004874AB">
          <w:rPr>
            <w:rStyle w:val="af9"/>
            <w:rFonts w:ascii="Helvetica" w:hAnsi="Helvetica" w:cs="Helvetica"/>
            <w:szCs w:val="24"/>
          </w:rPr>
          <w:t>https://goo.gl/ZDZcdl</w:t>
        </w:r>
      </w:hyperlink>
    </w:p>
    <w:p w:rsidR="00FA78B6" w:rsidRDefault="00FA78B6" w:rsidP="00521A25">
      <w:pPr>
        <w:spacing w:after="180"/>
        <w:rPr>
          <w:rFonts w:ascii="Helvetica" w:hAnsi="Helvetica" w:cs="Helvetica"/>
          <w:color w:val="444444"/>
          <w:sz w:val="20"/>
        </w:rPr>
      </w:pPr>
      <w:r w:rsidRPr="004874AB">
        <w:rPr>
          <w:rFonts w:ascii="Helvetica" w:hAnsi="Helvetica" w:cs="Helvetica"/>
          <w:color w:val="444444"/>
          <w:szCs w:val="24"/>
        </w:rPr>
        <w:t>Note:</w:t>
      </w:r>
      <w:r w:rsidRPr="004874AB">
        <w:rPr>
          <w:rFonts w:ascii="Helvetica" w:hAnsi="Helvetica" w:cs="Helvetica" w:hint="eastAsia"/>
          <w:color w:val="444444"/>
          <w:szCs w:val="24"/>
        </w:rPr>
        <w:t>由於</w:t>
      </w:r>
      <w:r w:rsidRPr="004874AB">
        <w:rPr>
          <w:rFonts w:ascii="Helvetica" w:hAnsi="Helvetica" w:cs="Helvetica" w:hint="eastAsia"/>
          <w:color w:val="444444"/>
          <w:szCs w:val="24"/>
        </w:rPr>
        <w:t>decode mode</w:t>
      </w:r>
      <w:r w:rsidRPr="004874AB">
        <w:rPr>
          <w:rFonts w:ascii="Helvetica" w:hAnsi="Helvetica" w:cs="Helvetica" w:hint="eastAsia"/>
          <w:color w:val="444444"/>
          <w:szCs w:val="24"/>
        </w:rPr>
        <w:t>無法顯示</w:t>
      </w:r>
      <w:r w:rsidRPr="004874AB">
        <w:rPr>
          <w:rFonts w:ascii="Helvetica" w:hAnsi="Helvetica" w:cs="Helvetica" w:hint="eastAsia"/>
          <w:color w:val="444444"/>
          <w:szCs w:val="24"/>
        </w:rPr>
        <w:t>AbCdF</w:t>
      </w:r>
      <w:r w:rsidRPr="004874AB">
        <w:rPr>
          <w:rFonts w:ascii="Helvetica" w:hAnsi="Helvetica" w:cs="Helvetica" w:hint="eastAsia"/>
          <w:color w:val="444444"/>
          <w:szCs w:val="24"/>
        </w:rPr>
        <w:t>等字，因此請將</w:t>
      </w:r>
      <w:r w:rsidRPr="004874AB">
        <w:rPr>
          <w:rFonts w:ascii="Helvetica" w:hAnsi="Helvetica" w:cs="Helvetica" w:hint="eastAsia"/>
          <w:color w:val="444444"/>
          <w:szCs w:val="24"/>
        </w:rPr>
        <w:t>decode</w:t>
      </w:r>
      <w:r w:rsidRPr="004874AB">
        <w:rPr>
          <w:rFonts w:ascii="Helvetica" w:hAnsi="Helvetica" w:cs="Helvetica"/>
          <w:color w:val="444444"/>
          <w:szCs w:val="24"/>
        </w:rPr>
        <w:t xml:space="preserve"> mode</w:t>
      </w:r>
      <w:r w:rsidRPr="004874AB">
        <w:rPr>
          <w:rFonts w:ascii="Helvetica" w:hAnsi="Helvetica" w:cs="Helvetica" w:hint="eastAsia"/>
          <w:color w:val="444444"/>
          <w:szCs w:val="24"/>
        </w:rPr>
        <w:t>關掉。</w:t>
      </w:r>
      <w:r w:rsidRPr="004874AB">
        <w:rPr>
          <w:rFonts w:ascii="Helvetica" w:hAnsi="Helvetica" w:cs="Helvetica" w:hint="eastAsia"/>
          <w:color w:val="444444"/>
          <w:szCs w:val="24"/>
        </w:rPr>
        <w:t>(</w:t>
      </w:r>
      <w:r w:rsidRPr="004874AB">
        <w:rPr>
          <w:rFonts w:ascii="Helvetica" w:hAnsi="Helvetica" w:cs="Helvetica" w:hint="eastAsia"/>
          <w:color w:val="444444"/>
          <w:szCs w:val="24"/>
        </w:rPr>
        <w:t>參考</w:t>
      </w:r>
      <w:r w:rsidRPr="004874AB">
        <w:rPr>
          <w:rFonts w:hint="eastAsia"/>
          <w:szCs w:val="24"/>
        </w:rPr>
        <w:t>lab</w:t>
      </w:r>
      <w:r w:rsidRPr="004874AB">
        <w:rPr>
          <w:szCs w:val="24"/>
        </w:rPr>
        <w:t>5</w:t>
      </w:r>
      <w:r w:rsidRPr="004874AB">
        <w:rPr>
          <w:rFonts w:hint="eastAsia"/>
          <w:szCs w:val="24"/>
        </w:rPr>
        <w:t>_note</w:t>
      </w:r>
      <w:r w:rsidRPr="004874AB">
        <w:rPr>
          <w:rFonts w:hint="eastAsia"/>
          <w:szCs w:val="24"/>
        </w:rPr>
        <w:t>講義的</w:t>
      </w:r>
      <w:r w:rsidRPr="004874AB">
        <w:rPr>
          <w:rFonts w:hint="eastAsia"/>
          <w:szCs w:val="24"/>
        </w:rPr>
        <w:t>table 6</w:t>
      </w:r>
      <w:r w:rsidRPr="004874AB">
        <w:rPr>
          <w:rFonts w:ascii="Helvetica" w:hAnsi="Helvetica" w:cs="Helvetica" w:hint="eastAsia"/>
          <w:color w:val="444444"/>
          <w:szCs w:val="24"/>
        </w:rPr>
        <w:t>)</w:t>
      </w:r>
    </w:p>
    <w:p w:rsidR="004874AB" w:rsidRDefault="004874AB" w:rsidP="00521A25">
      <w:pPr>
        <w:spacing w:after="180"/>
        <w:rPr>
          <w:rFonts w:ascii="Helvetica" w:hAnsi="Helvetica" w:cs="Helvetica"/>
          <w:color w:val="444444"/>
          <w:sz w:val="20"/>
        </w:rPr>
      </w:pPr>
      <w:r>
        <w:rPr>
          <w:rFonts w:hint="eastAsia"/>
        </w:rPr>
        <w:t>Connect 3.3V and GND pin on STM32 to VCC and GND port on MAX7219. Choose three GIPO ports on STM32 for DIN, CS and CLK on MAX7219.</w:t>
      </w:r>
    </w:p>
    <w:p w:rsidR="004874AB" w:rsidRDefault="004874AB" w:rsidP="00521A25">
      <w:pPr>
        <w:spacing w:after="180"/>
        <w:rPr>
          <w:rFonts w:ascii="Helvetica" w:hAnsi="Helvetica" w:cs="Helvetica"/>
          <w:color w:val="444444"/>
          <w:sz w:val="20"/>
        </w:rPr>
      </w:pPr>
      <w:r>
        <w:rPr>
          <w:rFonts w:hint="eastAsia"/>
        </w:rPr>
        <w:t>Complete the code giving below and display 0, 1, 2, 3</w:t>
      </w:r>
      <w:r>
        <w:t>…</w:t>
      </w:r>
      <w:r>
        <w:rPr>
          <w:rFonts w:hint="eastAsia"/>
        </w:rPr>
        <w:t xml:space="preserve">, 9, A, b, C, d, E, F to the first digit of 7-Seg LED at 1 second interval. Example video </w:t>
      </w:r>
      <w:r w:rsidR="00D01BB1">
        <w:rPr>
          <w:rFonts w:hint="eastAsia"/>
        </w:rPr>
        <w:t xml:space="preserve">link </w:t>
      </w:r>
      <w:r>
        <w:rPr>
          <w:rFonts w:hint="eastAsia"/>
        </w:rPr>
        <w:t>is giving above.</w:t>
      </w:r>
    </w:p>
    <w:p w:rsidR="00B54877" w:rsidRPr="00FB6069" w:rsidRDefault="00B54877" w:rsidP="00521A25">
      <w:pPr>
        <w:spacing w:after="180"/>
      </w:pPr>
      <w:r w:rsidRPr="004874AB">
        <w:rPr>
          <w:rFonts w:hint="eastAsia"/>
        </w:rPr>
        <w:t xml:space="preserve">Note: Due to the fact that decode mode is unable to display alphabets, </w:t>
      </w:r>
      <w:r w:rsidR="00E02EBF" w:rsidRPr="004874AB">
        <w:rPr>
          <w:rFonts w:hint="eastAsia"/>
        </w:rPr>
        <w:t xml:space="preserve">please </w:t>
      </w:r>
      <w:r w:rsidR="006F54A6" w:rsidRPr="004874AB">
        <w:rPr>
          <w:rFonts w:hint="eastAsia"/>
        </w:rPr>
        <w:t>disable</w:t>
      </w:r>
      <w:r w:rsidR="00E02EBF" w:rsidRPr="004874AB">
        <w:rPr>
          <w:rFonts w:hint="eastAsia"/>
        </w:rPr>
        <w:t xml:space="preserve"> decode mode(ref: lab5_note table 6)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1A25" w:rsidTr="00EC11B8">
        <w:tc>
          <w:tcPr>
            <w:tcW w:w="8296" w:type="dxa"/>
          </w:tcPr>
          <w:p w:rsidR="00521A25" w:rsidRDefault="00521A25" w:rsidP="00521A25">
            <w:pPr>
              <w:pStyle w:val="Program"/>
            </w:pPr>
            <w:r>
              <w:tab/>
              <w:t>.syntax unified</w:t>
            </w:r>
          </w:p>
          <w:p w:rsidR="00521A25" w:rsidRDefault="00521A25" w:rsidP="00521A25">
            <w:pPr>
              <w:pStyle w:val="Program"/>
            </w:pPr>
            <w:r>
              <w:tab/>
              <w:t>.cpu cortex-m4</w:t>
            </w:r>
          </w:p>
          <w:p w:rsidR="00521A25" w:rsidRDefault="00521A25" w:rsidP="00521A25">
            <w:pPr>
              <w:pStyle w:val="Program"/>
            </w:pPr>
            <w:r>
              <w:tab/>
              <w:t>.thumb</w:t>
            </w:r>
          </w:p>
          <w:p w:rsidR="00521A25" w:rsidRDefault="00521A25" w:rsidP="00521A25">
            <w:pPr>
              <w:pStyle w:val="Program"/>
            </w:pPr>
            <w:r>
              <w:t>.data</w:t>
            </w:r>
          </w:p>
          <w:p w:rsidR="00521A25" w:rsidRDefault="00521A25" w:rsidP="00521A25">
            <w:pPr>
              <w:pStyle w:val="Program"/>
            </w:pPr>
            <w:r>
              <w:lastRenderedPageBreak/>
              <w:tab/>
              <w:t xml:space="preserve">arr: .byte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 xml:space="preserve">0x0 </w:t>
            </w:r>
            <w:r>
              <w:t>//</w:t>
            </w:r>
            <w:r w:rsidR="00FB6069">
              <w:t>TODO:</w:t>
            </w:r>
            <w:r w:rsidR="0078656E">
              <w:t xml:space="preserve"> </w:t>
            </w:r>
            <w:r>
              <w:t>put 0 to F 7-Seg LED pattern here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.text</w:t>
            </w:r>
          </w:p>
          <w:p w:rsidR="00521A25" w:rsidRDefault="00521A25" w:rsidP="00521A25">
            <w:pPr>
              <w:pStyle w:val="Program"/>
            </w:pPr>
            <w:r>
              <w:tab/>
              <w:t>.global main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main:</w:t>
            </w:r>
          </w:p>
          <w:p w:rsidR="00521A25" w:rsidRDefault="00521A25" w:rsidP="00521A25">
            <w:pPr>
              <w:pStyle w:val="Program"/>
            </w:pPr>
            <w:r>
              <w:t xml:space="preserve">    BL   GPIO_init</w:t>
            </w:r>
          </w:p>
          <w:p w:rsidR="00521A25" w:rsidRDefault="00521A25" w:rsidP="00521A25">
            <w:pPr>
              <w:pStyle w:val="Program"/>
            </w:pPr>
            <w:r>
              <w:t xml:space="preserve">    BL   max7219_init</w:t>
            </w:r>
          </w:p>
          <w:p w:rsidR="009D0893" w:rsidRDefault="009D0893" w:rsidP="00521A25">
            <w:pPr>
              <w:pStyle w:val="Program"/>
            </w:pPr>
            <w:r>
              <w:t>loop:</w:t>
            </w:r>
          </w:p>
          <w:p w:rsidR="00521A25" w:rsidRDefault="00521A25" w:rsidP="00521A25">
            <w:pPr>
              <w:pStyle w:val="Program"/>
            </w:pPr>
            <w:r>
              <w:t xml:space="preserve">    BL   Display0toF</w:t>
            </w:r>
          </w:p>
          <w:p w:rsidR="009D0893" w:rsidRDefault="009D0893" w:rsidP="00521A25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r>
              <w:t>B</w:t>
            </w:r>
            <w:r>
              <w:rPr>
                <w:rFonts w:hint="eastAsia"/>
              </w:rPr>
              <w:t xml:space="preserve"> </w:t>
            </w:r>
            <w:r>
              <w:t>loop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GPIO_init:</w:t>
            </w:r>
          </w:p>
          <w:p w:rsidR="00521A25" w:rsidRDefault="00521A25" w:rsidP="00521A25">
            <w:pPr>
              <w:pStyle w:val="Program"/>
            </w:pPr>
            <w:r>
              <w:tab/>
              <w:t xml:space="preserve">//TODO: </w:t>
            </w:r>
            <w:r w:rsidR="00880BA1">
              <w:t>Initialize three GPIO pins as output for max7219 DIN, CS and CLK</w:t>
            </w:r>
          </w:p>
          <w:p w:rsidR="00521A25" w:rsidRDefault="00521A25" w:rsidP="00521A25">
            <w:pPr>
              <w:pStyle w:val="Program"/>
            </w:pPr>
            <w:r>
              <w:tab/>
              <w:t>BX LR</w:t>
            </w:r>
          </w:p>
          <w:p w:rsidR="00521A25" w:rsidRDefault="00521A25" w:rsidP="00521A25">
            <w:pPr>
              <w:pStyle w:val="Program"/>
            </w:pPr>
          </w:p>
          <w:p w:rsidR="00B54AA9" w:rsidRDefault="00521A25" w:rsidP="00521A25">
            <w:pPr>
              <w:pStyle w:val="Program"/>
            </w:pPr>
            <w:r>
              <w:t>Display0toF:</w:t>
            </w:r>
          </w:p>
          <w:p w:rsidR="00521A25" w:rsidRDefault="00521A25" w:rsidP="00521A25">
            <w:pPr>
              <w:pStyle w:val="Program"/>
            </w:pPr>
            <w:r>
              <w:tab/>
              <w:t xml:space="preserve">//TODO: </w:t>
            </w:r>
            <w:r w:rsidR="00880BA1" w:rsidRPr="00880BA1">
              <w:t>Display 0 to F at first digit on 7-SEG LED. Display one per second.</w:t>
            </w:r>
          </w:p>
          <w:p w:rsidR="00521A25" w:rsidRDefault="00521A25" w:rsidP="00521A25">
            <w:pPr>
              <w:pStyle w:val="Program"/>
            </w:pPr>
            <w:r>
              <w:tab/>
              <w:t>BX LR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MAX7219Send:</w:t>
            </w:r>
          </w:p>
          <w:p w:rsidR="00982577" w:rsidRDefault="00982577" w:rsidP="00521A25">
            <w:pPr>
              <w:pStyle w:val="Program"/>
            </w:pPr>
            <w:r>
              <w:t xml:space="preserve">   </w:t>
            </w:r>
            <w:r w:rsidRPr="00982577">
              <w:t xml:space="preserve">//input parameter: r0 is </w:t>
            </w:r>
            <w:r>
              <w:t>ADDRESS</w:t>
            </w:r>
            <w:r w:rsidRPr="00982577">
              <w:t xml:space="preserve"> , r1 is </w:t>
            </w:r>
            <w:r>
              <w:t>DATA</w:t>
            </w:r>
          </w:p>
          <w:p w:rsidR="00521A25" w:rsidRDefault="00521A25" w:rsidP="00521A25">
            <w:pPr>
              <w:pStyle w:val="Program"/>
            </w:pPr>
            <w:r>
              <w:tab/>
              <w:t>//TODO: Use this function to send a message to max7219</w:t>
            </w:r>
          </w:p>
          <w:p w:rsidR="00521A25" w:rsidRDefault="00521A25" w:rsidP="00521A25">
            <w:pPr>
              <w:pStyle w:val="Program"/>
            </w:pPr>
            <w:r>
              <w:tab/>
              <w:t>BX LR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max7219_init:</w:t>
            </w:r>
          </w:p>
          <w:p w:rsidR="00521A25" w:rsidRDefault="00521A25" w:rsidP="00521A25">
            <w:pPr>
              <w:pStyle w:val="Program"/>
            </w:pPr>
            <w:r>
              <w:tab/>
              <w:t>//TODO: Initial</w:t>
            </w:r>
            <w:r w:rsidR="00894CBE">
              <w:t>ize</w:t>
            </w:r>
            <w:r>
              <w:t xml:space="preserve"> max7219 registers</w:t>
            </w:r>
          </w:p>
          <w:p w:rsidR="00521A25" w:rsidRDefault="00521A25" w:rsidP="00521A25">
            <w:pPr>
              <w:pStyle w:val="Program"/>
            </w:pPr>
            <w:r>
              <w:tab/>
              <w:t>BX LR</w:t>
            </w:r>
          </w:p>
          <w:p w:rsidR="00A4481E" w:rsidRDefault="00A4481E" w:rsidP="00521A25">
            <w:pPr>
              <w:pStyle w:val="Program"/>
            </w:pPr>
          </w:p>
          <w:p w:rsidR="00A4481E" w:rsidRDefault="00A4481E" w:rsidP="00A4481E">
            <w:pPr>
              <w:pStyle w:val="Program"/>
            </w:pPr>
            <w:r>
              <w:t>Delay:</w:t>
            </w:r>
          </w:p>
          <w:p w:rsidR="00A4481E" w:rsidRDefault="00A4481E" w:rsidP="00A4481E">
            <w:pPr>
              <w:pStyle w:val="Program"/>
            </w:pPr>
            <w:r>
              <w:tab/>
              <w:t>//TODO: Write a delay 1sec function</w:t>
            </w:r>
          </w:p>
          <w:p w:rsidR="00A4481E" w:rsidRDefault="00A4481E" w:rsidP="00A4481E">
            <w:pPr>
              <w:pStyle w:val="Program"/>
            </w:pPr>
            <w:r>
              <w:tab/>
              <w:t>BX LR</w:t>
            </w:r>
          </w:p>
          <w:p w:rsidR="00A4481E" w:rsidRDefault="00A4481E" w:rsidP="00521A25">
            <w:pPr>
              <w:pStyle w:val="Program"/>
            </w:pPr>
          </w:p>
        </w:tc>
      </w:tr>
    </w:tbl>
    <w:p w:rsidR="00521A25" w:rsidRPr="00521A25" w:rsidRDefault="00521A25" w:rsidP="00521A25">
      <w:pPr>
        <w:spacing w:after="180"/>
      </w:pPr>
    </w:p>
    <w:p w:rsidR="00593A84" w:rsidRDefault="003E4ABD" w:rsidP="00B17047">
      <w:pPr>
        <w:pStyle w:val="2"/>
        <w:spacing w:after="180"/>
      </w:pPr>
      <w:r>
        <w:rPr>
          <w:rFonts w:hint="eastAsia"/>
        </w:rPr>
        <w:t>Lab</w:t>
      </w:r>
      <w:r w:rsidR="00F71E0D">
        <w:t>5</w:t>
      </w:r>
      <w:r>
        <w:rPr>
          <w:rFonts w:hint="eastAsia"/>
        </w:rPr>
        <w:t>.</w:t>
      </w:r>
      <w:r w:rsidR="00521A25">
        <w:t>2</w:t>
      </w:r>
      <w:r>
        <w:rPr>
          <w:rFonts w:hint="eastAsia"/>
        </w:rPr>
        <w:t xml:space="preserve">: </w:t>
      </w:r>
      <w:r w:rsidR="00A210F1">
        <w:t>Max7219</w:t>
      </w:r>
      <w:r w:rsidR="00A210F1">
        <w:rPr>
          <w:rFonts w:hint="eastAsia"/>
        </w:rPr>
        <w:t>與</w:t>
      </w:r>
      <w:r w:rsidR="00A210F1">
        <w:rPr>
          <w:rFonts w:hint="eastAsia"/>
        </w:rPr>
        <w:t>7-S</w:t>
      </w:r>
      <w:r w:rsidR="00507C6D">
        <w:t>eg</w:t>
      </w:r>
      <w:r w:rsidR="00A210F1">
        <w:t xml:space="preserve"> LED</w:t>
      </w:r>
      <w:r w:rsidR="00D15E2F">
        <w:rPr>
          <w:rFonts w:hint="eastAsia"/>
        </w:rPr>
        <w:t>練習</w:t>
      </w:r>
      <w:r w:rsidR="00FB6069">
        <w:t>—</w:t>
      </w:r>
      <w:r w:rsidR="00FB6069">
        <w:rPr>
          <w:rFonts w:hint="eastAsia"/>
        </w:rPr>
        <w:t xml:space="preserve">use </w:t>
      </w:r>
      <w:r w:rsidR="00FB6069">
        <w:t>code B decode mode</w:t>
      </w:r>
    </w:p>
    <w:p w:rsidR="00824800" w:rsidRDefault="006E611C" w:rsidP="00B17047">
      <w:pPr>
        <w:spacing w:after="180"/>
      </w:pPr>
      <w:r>
        <w:rPr>
          <w:rFonts w:hint="eastAsia"/>
        </w:rPr>
        <w:t>利用</w:t>
      </w:r>
      <w:r>
        <w:rPr>
          <w:rFonts w:hint="eastAsia"/>
        </w:rPr>
        <w:t>GPIO</w:t>
      </w:r>
      <w:r>
        <w:rPr>
          <w:rFonts w:hint="eastAsia"/>
        </w:rPr>
        <w:t>控制</w:t>
      </w:r>
      <w:r>
        <w:rPr>
          <w:rFonts w:hint="eastAsia"/>
        </w:rPr>
        <w:t>Max7219</w:t>
      </w:r>
      <w:r>
        <w:rPr>
          <w:rFonts w:hint="eastAsia"/>
        </w:rPr>
        <w:t>並</w:t>
      </w:r>
      <w:r w:rsidR="00B17047">
        <w:rPr>
          <w:rFonts w:hint="eastAsia"/>
        </w:rPr>
        <w:t>在</w:t>
      </w:r>
      <w:r w:rsidR="00A210F1">
        <w:rPr>
          <w:rFonts w:hint="eastAsia"/>
        </w:rPr>
        <w:t>7</w:t>
      </w:r>
      <w:r w:rsidR="00A210F1">
        <w:t>-S</w:t>
      </w:r>
      <w:r w:rsidR="00507C6D">
        <w:t>eg</w:t>
      </w:r>
      <w:r w:rsidR="00A210F1">
        <w:t xml:space="preserve"> LED</w:t>
      </w:r>
      <w:r w:rsidR="00A210F1">
        <w:rPr>
          <w:rFonts w:hint="eastAsia"/>
        </w:rPr>
        <w:t>上顯示自己的學號，例如學號為</w:t>
      </w:r>
      <w:r w:rsidR="00A210F1">
        <w:rPr>
          <w:rFonts w:hint="eastAsia"/>
        </w:rPr>
        <w:t>1234567</w:t>
      </w:r>
      <w:r w:rsidR="00A210F1">
        <w:rPr>
          <w:rFonts w:hint="eastAsia"/>
        </w:rPr>
        <w:t>則顯示下圖：</w:t>
      </w:r>
    </w:p>
    <w:p w:rsidR="00D15E2F" w:rsidRDefault="00D15E2F" w:rsidP="00B17047">
      <w:pPr>
        <w:spacing w:after="180"/>
      </w:pPr>
      <w:r>
        <w:rPr>
          <w:noProof/>
        </w:rPr>
        <w:drawing>
          <wp:inline distT="0" distB="0" distL="0" distR="0" wp14:anchorId="39D81072" wp14:editId="30FBB451">
            <wp:extent cx="5274310" cy="171704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03E" w:rsidRPr="00D01BB1" w:rsidRDefault="00A1403E" w:rsidP="00A1403E">
      <w:pPr>
        <w:spacing w:after="180"/>
        <w:rPr>
          <w:szCs w:val="24"/>
        </w:rPr>
      </w:pPr>
      <w:r>
        <w:rPr>
          <w:rFonts w:hint="eastAsia"/>
        </w:rPr>
        <w:t>完</w:t>
      </w:r>
      <w:r w:rsidRPr="00D01BB1">
        <w:rPr>
          <w:rFonts w:hint="eastAsia"/>
          <w:szCs w:val="24"/>
        </w:rPr>
        <w:t>成以下程式碼，</w:t>
      </w:r>
      <w:r w:rsidR="00F71E0D" w:rsidRPr="00D01BB1">
        <w:rPr>
          <w:rFonts w:hint="eastAsia"/>
          <w:szCs w:val="24"/>
        </w:rPr>
        <w:t>將放在</w:t>
      </w:r>
      <w:r w:rsidR="00F71E0D" w:rsidRPr="00D01BB1">
        <w:rPr>
          <w:rFonts w:hint="eastAsia"/>
          <w:szCs w:val="24"/>
        </w:rPr>
        <w:t xml:space="preserve">student_id array </w:t>
      </w:r>
      <w:r w:rsidR="00F71E0D" w:rsidRPr="00D01BB1">
        <w:rPr>
          <w:rFonts w:hint="eastAsia"/>
          <w:szCs w:val="24"/>
        </w:rPr>
        <w:t>裡的學號顯示到</w:t>
      </w:r>
      <w:r w:rsidR="00F71E0D" w:rsidRPr="00D01BB1">
        <w:rPr>
          <w:rFonts w:hint="eastAsia"/>
          <w:szCs w:val="24"/>
        </w:rPr>
        <w:t>7-seg LED</w:t>
      </w:r>
      <w:r w:rsidR="00F71E0D" w:rsidRPr="00D01BB1">
        <w:rPr>
          <w:rFonts w:hint="eastAsia"/>
          <w:szCs w:val="24"/>
        </w:rPr>
        <w:t>上</w:t>
      </w:r>
      <w:r w:rsidR="00696B98" w:rsidRPr="00D01BB1">
        <w:rPr>
          <w:rFonts w:hint="eastAsia"/>
          <w:szCs w:val="24"/>
        </w:rPr>
        <w:t>。</w:t>
      </w:r>
    </w:p>
    <w:p w:rsidR="00FB6069" w:rsidRPr="00D01BB1" w:rsidRDefault="00FB6069" w:rsidP="00A1403E">
      <w:pPr>
        <w:spacing w:after="180"/>
        <w:rPr>
          <w:szCs w:val="24"/>
        </w:rPr>
      </w:pPr>
      <w:r w:rsidRPr="00D01BB1">
        <w:rPr>
          <w:rFonts w:hint="eastAsia"/>
          <w:szCs w:val="24"/>
        </w:rPr>
        <w:t xml:space="preserve">Note: </w:t>
      </w:r>
      <w:r w:rsidR="00994851" w:rsidRPr="00D01BB1">
        <w:rPr>
          <w:rFonts w:hint="eastAsia"/>
          <w:szCs w:val="24"/>
        </w:rPr>
        <w:t>請</w:t>
      </w:r>
      <w:r w:rsidRPr="00D01BB1">
        <w:rPr>
          <w:rFonts w:hint="eastAsia"/>
          <w:szCs w:val="24"/>
        </w:rPr>
        <w:t>使用</w:t>
      </w:r>
      <w:r w:rsidRPr="00D01BB1">
        <w:rPr>
          <w:rFonts w:hint="eastAsia"/>
          <w:szCs w:val="24"/>
        </w:rPr>
        <w:t>decode mode</w:t>
      </w:r>
    </w:p>
    <w:p w:rsidR="004874AB" w:rsidRDefault="004874AB" w:rsidP="00A1403E">
      <w:pPr>
        <w:spacing w:after="180"/>
      </w:pPr>
      <w:r>
        <w:rPr>
          <w:rFonts w:hint="eastAsia"/>
        </w:rPr>
        <w:lastRenderedPageBreak/>
        <w:t>Using GPIO output to display your student ID on 7-Seg LED. Picture above is showing the case that your student ID is 1234567.</w:t>
      </w:r>
    </w:p>
    <w:p w:rsidR="00682316" w:rsidRDefault="00682316" w:rsidP="00A1403E">
      <w:pPr>
        <w:spacing w:after="180"/>
      </w:pPr>
      <w:r>
        <w:rPr>
          <w:rFonts w:hint="eastAsia"/>
        </w:rPr>
        <w:t xml:space="preserve">Complete the code giving </w:t>
      </w:r>
      <w:r w:rsidR="004874AB">
        <w:rPr>
          <w:rFonts w:hint="eastAsia"/>
        </w:rPr>
        <w:t>below</w:t>
      </w:r>
      <w:r>
        <w:rPr>
          <w:rFonts w:hint="eastAsia"/>
        </w:rPr>
        <w:t xml:space="preserve">. </w:t>
      </w:r>
      <w:r w:rsidR="00442D23">
        <w:rPr>
          <w:rFonts w:hint="eastAsia"/>
        </w:rPr>
        <w:t xml:space="preserve">Put your student ID in </w:t>
      </w:r>
      <w:r w:rsidR="00442D23" w:rsidRPr="007817CB">
        <w:rPr>
          <w:rFonts w:hint="eastAsia"/>
          <w:b/>
        </w:rPr>
        <w:t>student_id array</w:t>
      </w:r>
      <w:r w:rsidR="00442D23">
        <w:rPr>
          <w:rFonts w:hint="eastAsia"/>
        </w:rPr>
        <w:t xml:space="preserve"> and display it to 7-Seg LED.</w:t>
      </w:r>
    </w:p>
    <w:p w:rsidR="007817CB" w:rsidRPr="00FB6069" w:rsidRDefault="007817CB" w:rsidP="00A1403E">
      <w:pPr>
        <w:spacing w:after="180"/>
      </w:pPr>
      <w:r>
        <w:rPr>
          <w:rFonts w:hint="eastAsia"/>
        </w:rPr>
        <w:t>Note: Please enable decode mode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403E" w:rsidTr="00A81587">
        <w:tc>
          <w:tcPr>
            <w:tcW w:w="8296" w:type="dxa"/>
          </w:tcPr>
          <w:p w:rsidR="00F71E0D" w:rsidRDefault="00F71E0D" w:rsidP="00F71E0D">
            <w:pPr>
              <w:pStyle w:val="Program"/>
            </w:pPr>
            <w:r>
              <w:tab/>
              <w:t>.syntax unified</w:t>
            </w:r>
          </w:p>
          <w:p w:rsidR="00F71E0D" w:rsidRDefault="00F71E0D" w:rsidP="00F71E0D">
            <w:pPr>
              <w:pStyle w:val="Program"/>
            </w:pPr>
            <w:r>
              <w:tab/>
              <w:t>.cpu cortex-m4</w:t>
            </w:r>
          </w:p>
          <w:p w:rsidR="00F71E0D" w:rsidRDefault="00F71E0D" w:rsidP="00F71E0D">
            <w:pPr>
              <w:pStyle w:val="Program"/>
            </w:pPr>
            <w:r>
              <w:tab/>
              <w:t>.thumb</w:t>
            </w:r>
          </w:p>
          <w:p w:rsidR="00F71E0D" w:rsidRDefault="00F71E0D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.data</w:t>
            </w:r>
          </w:p>
          <w:p w:rsidR="00F71E0D" w:rsidRDefault="00F71E0D" w:rsidP="00F71E0D">
            <w:pPr>
              <w:pStyle w:val="Program"/>
            </w:pPr>
            <w:r>
              <w:tab/>
              <w:t>student_</w:t>
            </w:r>
            <w:r w:rsidR="001C7674">
              <w:t>id: .</w:t>
            </w:r>
            <w:r w:rsidR="007F0596">
              <w:rPr>
                <w:rFonts w:hint="eastAsia"/>
              </w:rPr>
              <w:t>byte</w:t>
            </w:r>
            <w:r w:rsidR="001C7674">
              <w:t xml:space="preserve"> </w:t>
            </w:r>
            <w:r w:rsidR="0013762F">
              <w:t>1</w:t>
            </w:r>
            <w:r w:rsidR="007F0596">
              <w:rPr>
                <w:rFonts w:hint="eastAsia"/>
              </w:rPr>
              <w:t xml:space="preserve">, </w:t>
            </w:r>
            <w:r w:rsidR="0013762F">
              <w:t>2</w:t>
            </w:r>
            <w:r w:rsidR="007F0596">
              <w:rPr>
                <w:rFonts w:hint="eastAsia"/>
              </w:rPr>
              <w:t xml:space="preserve">, </w:t>
            </w:r>
            <w:r w:rsidR="0013762F">
              <w:t>3</w:t>
            </w:r>
            <w:r w:rsidR="007F0596">
              <w:rPr>
                <w:rFonts w:hint="eastAsia"/>
              </w:rPr>
              <w:t>,</w:t>
            </w:r>
            <w:r w:rsidR="0013762F">
              <w:t>4</w:t>
            </w:r>
            <w:r w:rsidR="007F0596">
              <w:rPr>
                <w:rFonts w:hint="eastAsia"/>
              </w:rPr>
              <w:t xml:space="preserve">, </w:t>
            </w:r>
            <w:r w:rsidR="0013762F">
              <w:t>5</w:t>
            </w:r>
            <w:r w:rsidR="007F0596">
              <w:rPr>
                <w:rFonts w:hint="eastAsia"/>
              </w:rPr>
              <w:t xml:space="preserve">, </w:t>
            </w:r>
            <w:r w:rsidR="0013762F">
              <w:t>6</w:t>
            </w:r>
            <w:r w:rsidR="007F0596">
              <w:rPr>
                <w:rFonts w:hint="eastAsia"/>
              </w:rPr>
              <w:t xml:space="preserve">, </w:t>
            </w:r>
            <w:r w:rsidR="0013762F">
              <w:t>7</w:t>
            </w:r>
            <w:r>
              <w:t xml:space="preserve"> //</w:t>
            </w:r>
            <w:r w:rsidR="00FB6069">
              <w:t>TODO:</w:t>
            </w:r>
            <w:r w:rsidR="00C71A7D">
              <w:t xml:space="preserve"> </w:t>
            </w:r>
            <w:r>
              <w:t>put your student id here</w:t>
            </w:r>
          </w:p>
          <w:p w:rsidR="00F71E0D" w:rsidRPr="007F0596" w:rsidRDefault="00F71E0D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.text</w:t>
            </w:r>
          </w:p>
          <w:p w:rsidR="00F71E0D" w:rsidRDefault="00F71E0D" w:rsidP="00F71E0D">
            <w:pPr>
              <w:pStyle w:val="Program"/>
            </w:pPr>
            <w:r>
              <w:tab/>
              <w:t>.global main</w:t>
            </w:r>
          </w:p>
          <w:p w:rsidR="00F71E0D" w:rsidRDefault="00F71E0D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main:</w:t>
            </w:r>
          </w:p>
          <w:p w:rsidR="00F71E0D" w:rsidRDefault="00F71E0D" w:rsidP="00F71E0D">
            <w:pPr>
              <w:pStyle w:val="Program"/>
            </w:pPr>
            <w:r>
              <w:t xml:space="preserve">    BL   GPIO_init</w:t>
            </w:r>
          </w:p>
          <w:p w:rsidR="00F71E0D" w:rsidRDefault="00F71E0D" w:rsidP="00F71E0D">
            <w:pPr>
              <w:pStyle w:val="Program"/>
            </w:pPr>
            <w:r>
              <w:t xml:space="preserve">    BL   max7219</w:t>
            </w:r>
            <w:r w:rsidR="00CD4E5B">
              <w:t>_init</w:t>
            </w:r>
          </w:p>
          <w:p w:rsidR="00F71E0D" w:rsidRDefault="00F71E0D" w:rsidP="00F71E0D">
            <w:pPr>
              <w:pStyle w:val="Program"/>
            </w:pPr>
            <w:r>
              <w:t xml:space="preserve">    //TODO: display your student id on 7-</w:t>
            </w:r>
            <w:r w:rsidR="00507C6D">
              <w:t>S</w:t>
            </w:r>
            <w:r>
              <w:t>eg LED</w:t>
            </w:r>
          </w:p>
          <w:p w:rsidR="00F71E0D" w:rsidRDefault="005E17EC" w:rsidP="00F71E0D">
            <w:pPr>
              <w:pStyle w:val="Program"/>
            </w:pPr>
            <w:r>
              <w:t>Program_end</w:t>
            </w:r>
            <w:r w:rsidR="00F71E0D">
              <w:t>:</w:t>
            </w:r>
          </w:p>
          <w:p w:rsidR="00F71E0D" w:rsidRDefault="00F71E0D" w:rsidP="00F71E0D">
            <w:pPr>
              <w:pStyle w:val="Program"/>
            </w:pPr>
            <w:r>
              <w:tab/>
            </w:r>
            <w:r w:rsidR="004114B8">
              <w:t>B</w:t>
            </w:r>
            <w:r>
              <w:t xml:space="preserve"> </w:t>
            </w:r>
            <w:r w:rsidR="005E17EC">
              <w:t>Program_end</w:t>
            </w:r>
          </w:p>
          <w:p w:rsidR="00F71E0D" w:rsidRDefault="00F71E0D" w:rsidP="00F71E0D">
            <w:pPr>
              <w:pStyle w:val="Program"/>
            </w:pPr>
            <w:r>
              <w:tab/>
            </w:r>
          </w:p>
          <w:p w:rsidR="000F27F4" w:rsidRDefault="000F27F4" w:rsidP="000F27F4">
            <w:pPr>
              <w:pStyle w:val="Program"/>
            </w:pPr>
            <w:r>
              <w:t>GPIO_init:</w:t>
            </w:r>
          </w:p>
          <w:p w:rsidR="000F27F4" w:rsidRDefault="000F27F4" w:rsidP="000F27F4">
            <w:pPr>
              <w:pStyle w:val="Program"/>
            </w:pPr>
            <w:r>
              <w:tab/>
              <w:t>//TODO: Initial</w:t>
            </w:r>
            <w:r w:rsidR="00894CBE">
              <w:t>ize</w:t>
            </w:r>
            <w:r>
              <w:t xml:space="preserve"> three GPIO pins as output for max7219 DIN, CS and CLK</w:t>
            </w:r>
          </w:p>
          <w:p w:rsidR="000F27F4" w:rsidRDefault="000F27F4" w:rsidP="000F27F4">
            <w:pPr>
              <w:pStyle w:val="Program"/>
            </w:pPr>
            <w:r>
              <w:tab/>
              <w:t>BX LR</w:t>
            </w:r>
          </w:p>
          <w:p w:rsidR="000F27F4" w:rsidRDefault="000F27F4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MAX7219Send:</w:t>
            </w:r>
          </w:p>
          <w:p w:rsidR="000C12D3" w:rsidRDefault="000C12D3" w:rsidP="000C12D3">
            <w:pPr>
              <w:pStyle w:val="Program"/>
              <w:ind w:firstLineChars="150" w:firstLine="300"/>
            </w:pPr>
            <w:r w:rsidRPr="00982577">
              <w:t xml:space="preserve">//input parameter: r0 is </w:t>
            </w:r>
            <w:r>
              <w:t>ADDRESS</w:t>
            </w:r>
            <w:r w:rsidRPr="00982577">
              <w:t xml:space="preserve"> , r1 is </w:t>
            </w:r>
            <w:r>
              <w:t>DATA</w:t>
            </w:r>
          </w:p>
          <w:p w:rsidR="00F71E0D" w:rsidRDefault="00F71E0D" w:rsidP="00F71E0D">
            <w:pPr>
              <w:pStyle w:val="Program"/>
            </w:pPr>
            <w:r>
              <w:tab/>
              <w:t>//TODO: Use this function to send a message to max7219</w:t>
            </w:r>
          </w:p>
          <w:p w:rsidR="00F71E0D" w:rsidRDefault="00F71E0D" w:rsidP="00F71E0D">
            <w:pPr>
              <w:pStyle w:val="Program"/>
            </w:pPr>
            <w:r>
              <w:tab/>
              <w:t>BX LR</w:t>
            </w:r>
          </w:p>
          <w:p w:rsidR="00F71E0D" w:rsidRDefault="00F71E0D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max7219</w:t>
            </w:r>
            <w:r w:rsidR="00CD4E5B">
              <w:t>_init</w:t>
            </w:r>
            <w:r>
              <w:t>:</w:t>
            </w:r>
          </w:p>
          <w:p w:rsidR="00F71E0D" w:rsidRDefault="00F71E0D" w:rsidP="00F71E0D">
            <w:pPr>
              <w:pStyle w:val="Program"/>
            </w:pPr>
            <w:r>
              <w:tab/>
              <w:t>//TODO: Initial max7219 registers</w:t>
            </w:r>
            <w:r w:rsidR="000F27F4">
              <w:t>.</w:t>
            </w:r>
          </w:p>
          <w:p w:rsidR="00A1403E" w:rsidRDefault="00F71E0D" w:rsidP="00F71E0D">
            <w:pPr>
              <w:pStyle w:val="Program"/>
              <w:ind w:firstLineChars="150" w:firstLine="300"/>
            </w:pPr>
            <w:r>
              <w:tab/>
              <w:t>BX LR</w:t>
            </w:r>
          </w:p>
        </w:tc>
      </w:tr>
    </w:tbl>
    <w:p w:rsidR="00CC7F6F" w:rsidRDefault="00CC7F6F" w:rsidP="00CC7F6F">
      <w:pPr>
        <w:pStyle w:val="2"/>
        <w:numPr>
          <w:ilvl w:val="0"/>
          <w:numId w:val="0"/>
        </w:numPr>
        <w:spacing w:after="180"/>
        <w:ind w:left="567" w:hanging="567"/>
      </w:pPr>
    </w:p>
    <w:p w:rsidR="00A1403E" w:rsidRDefault="003E4ABD" w:rsidP="00E5202F">
      <w:pPr>
        <w:pStyle w:val="2"/>
        <w:spacing w:after="180"/>
      </w:pPr>
      <w:r>
        <w:t>Lab</w:t>
      </w:r>
      <w:r w:rsidR="00F71E0D">
        <w:t>5</w:t>
      </w:r>
      <w:r>
        <w:t>.</w:t>
      </w:r>
      <w:r w:rsidR="00521A25">
        <w:t>3</w:t>
      </w:r>
      <w:r>
        <w:t xml:space="preserve"> </w:t>
      </w:r>
      <w:r w:rsidR="00F71E0D">
        <w:t>Max7219</w:t>
      </w:r>
      <w:r w:rsidR="00F71E0D">
        <w:rPr>
          <w:rFonts w:hint="eastAsia"/>
        </w:rPr>
        <w:t>與</w:t>
      </w:r>
      <w:r w:rsidR="00F71E0D">
        <w:rPr>
          <w:rFonts w:hint="eastAsia"/>
        </w:rPr>
        <w:t>7-SEG</w:t>
      </w:r>
      <w:r w:rsidR="00F71E0D">
        <w:t xml:space="preserve"> LED</w:t>
      </w:r>
      <w:r w:rsidR="00F71E0D">
        <w:rPr>
          <w:rFonts w:hint="eastAsia"/>
        </w:rPr>
        <w:t>練習</w:t>
      </w:r>
      <w:r w:rsidR="00F71E0D">
        <w:t>—</w:t>
      </w:r>
      <w:r w:rsidR="00F71E0D">
        <w:rPr>
          <w:rFonts w:hint="eastAsia"/>
        </w:rPr>
        <w:t>顯示</w:t>
      </w:r>
      <w:r w:rsidR="00F71E0D">
        <w:rPr>
          <w:rFonts w:hint="eastAsia"/>
        </w:rPr>
        <w:t>Fibonacci</w:t>
      </w:r>
      <w:r w:rsidR="00F71E0D">
        <w:rPr>
          <w:rFonts w:hint="eastAsia"/>
        </w:rPr>
        <w:t>數</w:t>
      </w:r>
    </w:p>
    <w:p w:rsidR="000E01C6" w:rsidRDefault="00573C33" w:rsidP="003E4ABD">
      <w:pPr>
        <w:spacing w:after="180"/>
      </w:pPr>
      <w:r>
        <w:rPr>
          <w:rFonts w:hint="eastAsia"/>
        </w:rPr>
        <w:t>請</w:t>
      </w:r>
      <w:r w:rsidR="003E4ABD">
        <w:rPr>
          <w:rFonts w:hint="eastAsia"/>
        </w:rPr>
        <w:t>設計一</w:t>
      </w:r>
      <w:r>
        <w:rPr>
          <w:rFonts w:hint="eastAsia"/>
        </w:rPr>
        <w:t>組語</w:t>
      </w:r>
      <w:r w:rsidR="003E4ABD">
        <w:rPr>
          <w:rFonts w:hint="eastAsia"/>
        </w:rPr>
        <w:t>程式</w:t>
      </w:r>
      <w:r w:rsidR="00051DCD">
        <w:rPr>
          <w:rFonts w:hint="eastAsia"/>
        </w:rPr>
        <w:t>偵測</w:t>
      </w:r>
      <w:r w:rsidR="00021002">
        <w:rPr>
          <w:rFonts w:hint="eastAsia"/>
        </w:rPr>
        <w:t>實驗板上的</w:t>
      </w:r>
      <w:r w:rsidR="00021002">
        <w:rPr>
          <w:rFonts w:hint="eastAsia"/>
        </w:rPr>
        <w:t>User button</w:t>
      </w:r>
      <w:r w:rsidR="003E4ABD">
        <w:rPr>
          <w:rFonts w:hint="eastAsia"/>
        </w:rPr>
        <w:t>，當</w:t>
      </w:r>
      <w:r w:rsidR="00507C6D">
        <w:rPr>
          <w:rFonts w:hint="eastAsia"/>
        </w:rPr>
        <w:t>U</w:t>
      </w:r>
      <w:r w:rsidR="00507C6D">
        <w:t xml:space="preserve">ser </w:t>
      </w:r>
      <w:r w:rsidR="003E4ABD">
        <w:rPr>
          <w:rFonts w:hint="eastAsia"/>
        </w:rPr>
        <w:t>button</w:t>
      </w:r>
      <w:r w:rsidR="00507C6D">
        <w:rPr>
          <w:rFonts w:hint="eastAsia"/>
        </w:rPr>
        <w:t>按</w:t>
      </w:r>
      <w:r w:rsidR="00507C6D">
        <w:rPr>
          <w:rFonts w:hint="eastAsia"/>
        </w:rPr>
        <w:t>N</w:t>
      </w:r>
      <w:r w:rsidR="00507C6D">
        <w:rPr>
          <w:rFonts w:hint="eastAsia"/>
        </w:rPr>
        <w:t>次</w:t>
      </w:r>
      <w:r w:rsidR="003E4ABD">
        <w:rPr>
          <w:rFonts w:hint="eastAsia"/>
        </w:rPr>
        <w:t>時</w:t>
      </w:r>
      <w:r w:rsidR="00507C6D">
        <w:rPr>
          <w:rFonts w:hint="eastAsia"/>
        </w:rPr>
        <w:t>7</w:t>
      </w:r>
      <w:r w:rsidR="00507C6D">
        <w:t>-Seg LED</w:t>
      </w:r>
      <w:r w:rsidR="00507C6D">
        <w:rPr>
          <w:rFonts w:hint="eastAsia"/>
        </w:rPr>
        <w:t>上會顯示</w:t>
      </w:r>
      <w:r w:rsidR="00507C6D">
        <w:rPr>
          <w:rFonts w:hint="eastAsia"/>
        </w:rPr>
        <w:t>fib(N)</w:t>
      </w:r>
      <w:r w:rsidR="00507C6D">
        <w:rPr>
          <w:rFonts w:hint="eastAsia"/>
        </w:rPr>
        <w:t>的值。</w:t>
      </w:r>
      <w:r w:rsidR="00507C6D">
        <w:rPr>
          <w:rFonts w:hint="eastAsia"/>
        </w:rPr>
        <w:t>U</w:t>
      </w:r>
      <w:r w:rsidR="00507C6D">
        <w:t>ser button</w:t>
      </w:r>
      <w:r w:rsidR="00507C6D">
        <w:rPr>
          <w:rFonts w:hint="eastAsia"/>
        </w:rPr>
        <w:t>長按</w:t>
      </w:r>
      <w:r w:rsidR="00507C6D">
        <w:rPr>
          <w:rFonts w:hint="eastAsia"/>
        </w:rPr>
        <w:t>1</w:t>
      </w:r>
      <w:r w:rsidR="00507C6D">
        <w:rPr>
          <w:rFonts w:hint="eastAsia"/>
        </w:rPr>
        <w:t>秒</w:t>
      </w:r>
      <w:r w:rsidR="009708A5">
        <w:rPr>
          <w:rFonts w:hint="eastAsia"/>
        </w:rPr>
        <w:t>則將數</w:t>
      </w:r>
      <w:r>
        <w:rPr>
          <w:rFonts w:hint="eastAsia"/>
        </w:rPr>
        <w:t>值</w:t>
      </w:r>
      <w:r w:rsidR="000E01C6">
        <w:rPr>
          <w:rFonts w:hint="eastAsia"/>
        </w:rPr>
        <w:t>歸零。</w:t>
      </w:r>
    </w:p>
    <w:p w:rsidR="000E01C6" w:rsidRDefault="000E01C6" w:rsidP="003E4ABD">
      <w:pPr>
        <w:spacing w:after="180"/>
      </w:pPr>
      <w:r>
        <w:tab/>
      </w:r>
      <w:r>
        <w:rPr>
          <w:rFonts w:hint="eastAsia"/>
        </w:rPr>
        <w:t>f</w:t>
      </w:r>
      <w:r>
        <w:t>ib(0) = 0</w:t>
      </w:r>
      <w:r>
        <w:rPr>
          <w:rFonts w:hint="eastAsia"/>
        </w:rPr>
        <w:t>、</w:t>
      </w:r>
      <w:r>
        <w:rPr>
          <w:rFonts w:hint="eastAsia"/>
        </w:rPr>
        <w:t>fib(1) = 1</w:t>
      </w:r>
      <w:r>
        <w:rPr>
          <w:rFonts w:hint="eastAsia"/>
        </w:rPr>
        <w:t>、</w:t>
      </w:r>
      <w:r>
        <w:rPr>
          <w:rFonts w:hint="eastAsia"/>
        </w:rPr>
        <w:t>fib(2)</w:t>
      </w:r>
      <w:r>
        <w:t xml:space="preserve"> = 1 </w:t>
      </w:r>
      <w:r w:rsidR="00FD4057">
        <w:rPr>
          <w:rFonts w:hint="eastAsia"/>
        </w:rPr>
        <w:t>、</w:t>
      </w:r>
      <w:r>
        <w:t>…</w:t>
      </w:r>
    </w:p>
    <w:p w:rsidR="000E01C6" w:rsidRDefault="00860350" w:rsidP="000E01C6">
      <w:pPr>
        <w:spacing w:after="180"/>
        <w:ind w:firstLine="480"/>
      </w:pPr>
      <w:r>
        <w:rPr>
          <w:rFonts w:hint="eastAsia"/>
        </w:rPr>
        <w:t>若</w:t>
      </w:r>
      <w:r w:rsidR="000E01C6">
        <w:t>fib(</w:t>
      </w:r>
      <w:r w:rsidR="000E01C6">
        <w:rPr>
          <w:rFonts w:hint="eastAsia"/>
        </w:rPr>
        <w:t>N</w:t>
      </w:r>
      <w:r w:rsidR="000E01C6">
        <w:t>)</w:t>
      </w:r>
      <w:r w:rsidR="000E01C6"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 w:rsidRPr="00860350">
        <w:rPr>
          <w:rFonts w:hint="eastAsia"/>
        </w:rPr>
        <w:t xml:space="preserve"> </w:t>
      </w:r>
      <w:r w:rsidR="000E01C6">
        <w:rPr>
          <w:rFonts w:hint="eastAsia"/>
        </w:rPr>
        <w:t>100000000</w:t>
      </w:r>
      <w:r>
        <w:rPr>
          <w:rFonts w:hint="eastAsia"/>
        </w:rPr>
        <w:t>則顯示</w:t>
      </w:r>
      <w:r>
        <w:rPr>
          <w:rFonts w:hint="eastAsia"/>
        </w:rPr>
        <w:t>-1</w:t>
      </w:r>
      <w:r>
        <w:rPr>
          <w:rFonts w:hint="eastAsia"/>
        </w:rPr>
        <w:t>。</w:t>
      </w:r>
    </w:p>
    <w:p w:rsidR="003E4ABD" w:rsidRDefault="009708A5" w:rsidP="003E4ABD">
      <w:pPr>
        <w:spacing w:after="180"/>
      </w:pPr>
      <w:r>
        <w:rPr>
          <w:rFonts w:hint="eastAsia"/>
        </w:rPr>
        <w:t>範例影片如下：</w:t>
      </w:r>
    </w:p>
    <w:p w:rsidR="009A5A9D" w:rsidRDefault="008F05FC" w:rsidP="00B937E8">
      <w:pPr>
        <w:spacing w:after="180"/>
      </w:pPr>
      <w:hyperlink r:id="rId11" w:history="1">
        <w:r w:rsidR="009A5A9D" w:rsidRPr="000A627B">
          <w:rPr>
            <w:rStyle w:val="af9"/>
            <w:rFonts w:ascii="Helvetica" w:hAnsi="Helvetica" w:cs="Helvetica"/>
            <w:sz w:val="20"/>
          </w:rPr>
          <w:t>https://goo.gl/6DF6eY</w:t>
        </w:r>
      </w:hyperlink>
    </w:p>
    <w:p w:rsidR="004C6DD2" w:rsidRDefault="00573C33" w:rsidP="00B937E8">
      <w:pPr>
        <w:spacing w:after="180"/>
      </w:pPr>
      <w:r>
        <w:rPr>
          <w:rFonts w:hint="eastAsia"/>
        </w:rPr>
        <w:t xml:space="preserve">Note: </w:t>
      </w:r>
      <w:r>
        <w:rPr>
          <w:rFonts w:hint="eastAsia"/>
        </w:rPr>
        <w:t>請記得處理</w:t>
      </w:r>
      <w:r>
        <w:rPr>
          <w:rFonts w:hint="eastAsia"/>
        </w:rPr>
        <w:t>User button</w:t>
      </w:r>
      <w:r>
        <w:rPr>
          <w:rFonts w:hint="eastAsia"/>
        </w:rPr>
        <w:t>開關彈跳的問題。</w:t>
      </w:r>
    </w:p>
    <w:p w:rsidR="000E487D" w:rsidRDefault="00D01BB1" w:rsidP="00B937E8">
      <w:pPr>
        <w:spacing w:after="180"/>
      </w:pPr>
      <w:r>
        <w:rPr>
          <w:rFonts w:hint="eastAsia"/>
        </w:rPr>
        <w:t xml:space="preserve">Design a program to detect </w:t>
      </w:r>
      <w:r w:rsidR="00EE28AC">
        <w:rPr>
          <w:rFonts w:hint="eastAsia"/>
        </w:rPr>
        <w:t xml:space="preserve">user button on STM32 pressed. When user button is pressed N times, display fib(N) on 7-Seg LED. </w:t>
      </w:r>
      <w:r w:rsidR="000E487D">
        <w:rPr>
          <w:rFonts w:hint="eastAsia"/>
        </w:rPr>
        <w:t>When user button is held down for 1 second, set displayed number to 0. Example video link is given above.</w:t>
      </w:r>
    </w:p>
    <w:p w:rsidR="003F0AB6" w:rsidRDefault="003F0AB6" w:rsidP="00B937E8">
      <w:pPr>
        <w:spacing w:after="180"/>
      </w:pPr>
      <w:r>
        <w:rPr>
          <w:rFonts w:hint="eastAsia"/>
        </w:rPr>
        <w:lastRenderedPageBreak/>
        <w:t xml:space="preserve">fib(0) = 0, fib(1) = 1, fib(2) = 1, </w:t>
      </w:r>
      <w:r>
        <w:t>……</w:t>
      </w:r>
    </w:p>
    <w:p w:rsidR="003F0AB6" w:rsidRDefault="003F0AB6" w:rsidP="00B937E8">
      <w:pPr>
        <w:spacing w:after="180"/>
      </w:pPr>
      <w:r>
        <w:rPr>
          <w:rFonts w:hint="eastAsia"/>
        </w:rPr>
        <w:t xml:space="preserve">if fib(N)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rPr>
          <w:rFonts w:hint="eastAsia"/>
        </w:rPr>
        <w:t xml:space="preserve"> 100000000 then display -1.</w:t>
      </w:r>
    </w:p>
    <w:p w:rsidR="000E487D" w:rsidRDefault="000E487D" w:rsidP="00B937E8">
      <w:pPr>
        <w:spacing w:after="180"/>
      </w:pPr>
      <w:r>
        <w:rPr>
          <w:rFonts w:hint="eastAsia"/>
        </w:rPr>
        <w:t xml:space="preserve">Note: Please remember to deal with </w:t>
      </w:r>
      <w:r w:rsidR="007F0596">
        <w:rPr>
          <w:rFonts w:hint="eastAsia"/>
        </w:rPr>
        <w:t xml:space="preserve">the </w:t>
      </w:r>
      <w:bookmarkStart w:id="0" w:name="_GoBack"/>
      <w:bookmarkEnd w:id="0"/>
      <w:r>
        <w:rPr>
          <w:rFonts w:hint="eastAsia"/>
        </w:rPr>
        <w:t>bouncing problem.</w:t>
      </w:r>
    </w:p>
    <w:sectPr w:rsidR="000E487D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05FC" w:rsidRDefault="008F05FC" w:rsidP="008146F4">
      <w:pPr>
        <w:spacing w:after="120"/>
      </w:pPr>
      <w:r>
        <w:separator/>
      </w:r>
    </w:p>
  </w:endnote>
  <w:endnote w:type="continuationSeparator" w:id="0">
    <w:p w:rsidR="008F05FC" w:rsidRDefault="008F05FC" w:rsidP="008146F4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 MT">
    <w:altName w:val="Garamond"/>
    <w:charset w:val="00"/>
    <w:family w:val="roman"/>
    <w:pitch w:val="variable"/>
    <w:sig w:usb0="00000003" w:usb1="00000000" w:usb2="00000000" w:usb3="00000000" w:csb0="000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46F4" w:rsidRDefault="008146F4">
    <w:pPr>
      <w:pStyle w:val="ae"/>
      <w:spacing w:after="12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46F4" w:rsidRDefault="008146F4">
    <w:pPr>
      <w:pStyle w:val="ae"/>
      <w:spacing w:after="12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46F4" w:rsidRDefault="008146F4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05FC" w:rsidRDefault="008F05FC" w:rsidP="008146F4">
      <w:pPr>
        <w:spacing w:after="120"/>
      </w:pPr>
      <w:r>
        <w:separator/>
      </w:r>
    </w:p>
  </w:footnote>
  <w:footnote w:type="continuationSeparator" w:id="0">
    <w:p w:rsidR="008F05FC" w:rsidRDefault="008F05FC" w:rsidP="008146F4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46F4" w:rsidRDefault="008146F4">
    <w:pPr>
      <w:pStyle w:val="af0"/>
      <w:spacing w:after="12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46F4" w:rsidRDefault="008146F4" w:rsidP="008146F4">
    <w:pPr>
      <w:pStyle w:val="af0"/>
      <w:adjustRightInd/>
      <w:spacing w:afterLines="0"/>
      <w:jc w:val="left"/>
      <w:rPr>
        <w:sz w:val="16"/>
      </w:rPr>
    </w:pPr>
    <w:r>
      <w:rPr>
        <w:rFonts w:hint="eastAsia"/>
        <w:noProof/>
        <w:sz w:val="16"/>
      </w:rPr>
      <w:drawing>
        <wp:anchor distT="0" distB="0" distL="114300" distR="114300" simplePos="0" relativeHeight="251658240" behindDoc="1" locked="0" layoutInCell="1" allowOverlap="1" wp14:anchorId="08108E78" wp14:editId="7E364152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30" name="圖片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  <w:sz w:val="16"/>
      </w:rPr>
      <w:t>課程：</w:t>
    </w:r>
    <w:r w:rsidRPr="008146F4">
      <w:rPr>
        <w:sz w:val="16"/>
      </w:rPr>
      <w:t>DCP1155 Microprocessor System Lab</w:t>
    </w:r>
    <w:r>
      <w:rPr>
        <w:sz w:val="16"/>
      </w:rPr>
      <w:t xml:space="preserve"> </w:t>
    </w:r>
    <w:r w:rsidRPr="008146F4">
      <w:rPr>
        <w:rFonts w:hint="eastAsia"/>
        <w:sz w:val="16"/>
      </w:rPr>
      <w:t>授課教師：曹孝櫟</w:t>
    </w:r>
    <w:r>
      <w:rPr>
        <w:rFonts w:hint="eastAsia"/>
        <w:sz w:val="16"/>
      </w:rPr>
      <w:t>教授</w:t>
    </w:r>
    <w:r>
      <w:rPr>
        <w:rFonts w:hint="eastAsia"/>
        <w:sz w:val="16"/>
      </w:rPr>
      <w:t xml:space="preserve">    2016</w:t>
    </w:r>
  </w:p>
  <w:p w:rsidR="008146F4" w:rsidRPr="008146F4" w:rsidRDefault="008146F4" w:rsidP="008146F4">
    <w:pPr>
      <w:pStyle w:val="af0"/>
      <w:adjustRightInd/>
      <w:spacing w:afterLines="0"/>
      <w:jc w:val="left"/>
      <w:rPr>
        <w:i/>
        <w:sz w:val="16"/>
      </w:rPr>
    </w:pPr>
    <w:r w:rsidRPr="008146F4">
      <w:rPr>
        <w:rFonts w:hint="eastAsia"/>
        <w:i/>
        <w:sz w:val="16"/>
      </w:rPr>
      <w:t>國立交通大學</w:t>
    </w:r>
    <w:r w:rsidRPr="008146F4">
      <w:rPr>
        <w:rFonts w:hint="eastAsia"/>
        <w:i/>
        <w:sz w:val="16"/>
      </w:rPr>
      <w:t xml:space="preserve"> </w:t>
    </w:r>
    <w:r w:rsidRPr="008146F4">
      <w:rPr>
        <w:rFonts w:hint="eastAsia"/>
        <w:i/>
        <w:sz w:val="16"/>
      </w:rPr>
      <w:t>資訊工程學系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46F4" w:rsidRDefault="008146F4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6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7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9">
    <w:nsid w:val="5E6342B0"/>
    <w:multiLevelType w:val="hybridMultilevel"/>
    <w:tmpl w:val="1EB8D90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2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6"/>
  </w:num>
  <w:num w:numId="2">
    <w:abstractNumId w:val="10"/>
  </w:num>
  <w:num w:numId="3">
    <w:abstractNumId w:val="11"/>
  </w:num>
  <w:num w:numId="4">
    <w:abstractNumId w:val="7"/>
  </w:num>
  <w:num w:numId="5">
    <w:abstractNumId w:val="8"/>
  </w:num>
  <w:num w:numId="6">
    <w:abstractNumId w:val="12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5"/>
  </w:num>
  <w:num w:numId="12">
    <w:abstractNumId w:val="4"/>
  </w:num>
  <w:num w:numId="13">
    <w:abstractNumId w:val="4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mwqAUAQEA7VCwAAAA="/>
  </w:docVars>
  <w:rsids>
    <w:rsidRoot w:val="008146F4"/>
    <w:rsid w:val="00000719"/>
    <w:rsid w:val="00021002"/>
    <w:rsid w:val="00051C1B"/>
    <w:rsid w:val="00051DCD"/>
    <w:rsid w:val="000526E1"/>
    <w:rsid w:val="00063750"/>
    <w:rsid w:val="00086DAA"/>
    <w:rsid w:val="000A01AF"/>
    <w:rsid w:val="000A447B"/>
    <w:rsid w:val="000B572A"/>
    <w:rsid w:val="000C12D3"/>
    <w:rsid w:val="000E01C6"/>
    <w:rsid w:val="000E487D"/>
    <w:rsid w:val="000F27F4"/>
    <w:rsid w:val="00110D9E"/>
    <w:rsid w:val="0013762F"/>
    <w:rsid w:val="001C7674"/>
    <w:rsid w:val="001D1643"/>
    <w:rsid w:val="001E4FA9"/>
    <w:rsid w:val="001F7CCE"/>
    <w:rsid w:val="002104EA"/>
    <w:rsid w:val="00221A50"/>
    <w:rsid w:val="0023137B"/>
    <w:rsid w:val="002723C2"/>
    <w:rsid w:val="0029250A"/>
    <w:rsid w:val="002A0B20"/>
    <w:rsid w:val="002A11A6"/>
    <w:rsid w:val="002A6BF1"/>
    <w:rsid w:val="002C63A9"/>
    <w:rsid w:val="002F2661"/>
    <w:rsid w:val="002F36F2"/>
    <w:rsid w:val="003050CB"/>
    <w:rsid w:val="00313BBD"/>
    <w:rsid w:val="00323391"/>
    <w:rsid w:val="00324C44"/>
    <w:rsid w:val="00340854"/>
    <w:rsid w:val="00353551"/>
    <w:rsid w:val="00381126"/>
    <w:rsid w:val="003A3B23"/>
    <w:rsid w:val="003C6BF7"/>
    <w:rsid w:val="003E4ABD"/>
    <w:rsid w:val="003F0AB6"/>
    <w:rsid w:val="003F15E1"/>
    <w:rsid w:val="0040200F"/>
    <w:rsid w:val="004114B8"/>
    <w:rsid w:val="00434851"/>
    <w:rsid w:val="00442D23"/>
    <w:rsid w:val="00476F8C"/>
    <w:rsid w:val="004874AB"/>
    <w:rsid w:val="004C229D"/>
    <w:rsid w:val="004C6DD2"/>
    <w:rsid w:val="004F5A01"/>
    <w:rsid w:val="00507C6D"/>
    <w:rsid w:val="00521A25"/>
    <w:rsid w:val="00532385"/>
    <w:rsid w:val="00551606"/>
    <w:rsid w:val="00554A63"/>
    <w:rsid w:val="00573C33"/>
    <w:rsid w:val="00593A84"/>
    <w:rsid w:val="005A29B4"/>
    <w:rsid w:val="005E17EC"/>
    <w:rsid w:val="005F0FD9"/>
    <w:rsid w:val="00623E52"/>
    <w:rsid w:val="006305DE"/>
    <w:rsid w:val="0065358D"/>
    <w:rsid w:val="006668FB"/>
    <w:rsid w:val="00682316"/>
    <w:rsid w:val="00696535"/>
    <w:rsid w:val="00696B98"/>
    <w:rsid w:val="006A43E4"/>
    <w:rsid w:val="006A5B45"/>
    <w:rsid w:val="006D0E10"/>
    <w:rsid w:val="006E5D4A"/>
    <w:rsid w:val="006E611C"/>
    <w:rsid w:val="006F379B"/>
    <w:rsid w:val="006F54A6"/>
    <w:rsid w:val="00765419"/>
    <w:rsid w:val="007733FB"/>
    <w:rsid w:val="007817CB"/>
    <w:rsid w:val="0078656E"/>
    <w:rsid w:val="007E3DEF"/>
    <w:rsid w:val="007F0596"/>
    <w:rsid w:val="007F4CAC"/>
    <w:rsid w:val="008146F4"/>
    <w:rsid w:val="00824800"/>
    <w:rsid w:val="00826F1D"/>
    <w:rsid w:val="00860350"/>
    <w:rsid w:val="00864BFB"/>
    <w:rsid w:val="00880BA1"/>
    <w:rsid w:val="00891DB4"/>
    <w:rsid w:val="008927F7"/>
    <w:rsid w:val="00894CBE"/>
    <w:rsid w:val="008E1E2A"/>
    <w:rsid w:val="008F05FC"/>
    <w:rsid w:val="00926677"/>
    <w:rsid w:val="00951879"/>
    <w:rsid w:val="0096208F"/>
    <w:rsid w:val="00963A1E"/>
    <w:rsid w:val="009708A5"/>
    <w:rsid w:val="00972493"/>
    <w:rsid w:val="00982577"/>
    <w:rsid w:val="00994851"/>
    <w:rsid w:val="009A0994"/>
    <w:rsid w:val="009A5A9D"/>
    <w:rsid w:val="009A7A6D"/>
    <w:rsid w:val="009D0893"/>
    <w:rsid w:val="009E2250"/>
    <w:rsid w:val="009F61E1"/>
    <w:rsid w:val="009F7D89"/>
    <w:rsid w:val="00A01F9A"/>
    <w:rsid w:val="00A0464B"/>
    <w:rsid w:val="00A1403E"/>
    <w:rsid w:val="00A1612E"/>
    <w:rsid w:val="00A210F1"/>
    <w:rsid w:val="00A4481E"/>
    <w:rsid w:val="00A5055F"/>
    <w:rsid w:val="00A71347"/>
    <w:rsid w:val="00A81587"/>
    <w:rsid w:val="00A84354"/>
    <w:rsid w:val="00A84EC9"/>
    <w:rsid w:val="00AD12F3"/>
    <w:rsid w:val="00AD1862"/>
    <w:rsid w:val="00AD453A"/>
    <w:rsid w:val="00B17047"/>
    <w:rsid w:val="00B3190C"/>
    <w:rsid w:val="00B54877"/>
    <w:rsid w:val="00B54AA9"/>
    <w:rsid w:val="00B55026"/>
    <w:rsid w:val="00B83038"/>
    <w:rsid w:val="00B937E8"/>
    <w:rsid w:val="00B96843"/>
    <w:rsid w:val="00B9728E"/>
    <w:rsid w:val="00BE2339"/>
    <w:rsid w:val="00C7122A"/>
    <w:rsid w:val="00C71A7D"/>
    <w:rsid w:val="00CA66D5"/>
    <w:rsid w:val="00CC7F6F"/>
    <w:rsid w:val="00CD4E5B"/>
    <w:rsid w:val="00CE4369"/>
    <w:rsid w:val="00CF4E8A"/>
    <w:rsid w:val="00D01BB1"/>
    <w:rsid w:val="00D15E2F"/>
    <w:rsid w:val="00D425D0"/>
    <w:rsid w:val="00D44636"/>
    <w:rsid w:val="00D655EC"/>
    <w:rsid w:val="00D767EF"/>
    <w:rsid w:val="00D8526A"/>
    <w:rsid w:val="00D95C1F"/>
    <w:rsid w:val="00D97A84"/>
    <w:rsid w:val="00DB6B3E"/>
    <w:rsid w:val="00E02EBF"/>
    <w:rsid w:val="00E05E92"/>
    <w:rsid w:val="00E35729"/>
    <w:rsid w:val="00E5202F"/>
    <w:rsid w:val="00E67CB7"/>
    <w:rsid w:val="00E75438"/>
    <w:rsid w:val="00EC16C3"/>
    <w:rsid w:val="00EE28AC"/>
    <w:rsid w:val="00EF6E60"/>
    <w:rsid w:val="00F23A30"/>
    <w:rsid w:val="00F25C2C"/>
    <w:rsid w:val="00F44D10"/>
    <w:rsid w:val="00F71E0D"/>
    <w:rsid w:val="00F97E14"/>
    <w:rsid w:val="00FA78B6"/>
    <w:rsid w:val="00FB6069"/>
    <w:rsid w:val="00FD1448"/>
    <w:rsid w:val="00FD4057"/>
    <w:rsid w:val="00FF2CF3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0"/>
    <w:lsdException w:name="header" w:uiPriority="0"/>
    <w:lsdException w:name="footer" w:uiPriority="0"/>
    <w:lsdException w:name="caption" w:uiPriority="0" w:qFormat="1"/>
    <w:lsdException w:name="table of figures" w:uiPriority="0"/>
    <w:lsdException w:name="footnote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Number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Message Header" w:uiPriority="0"/>
    <w:lsdException w:name="Subtitle" w:semiHidden="0" w:uiPriority="11" w:unhideWhenUsed="0" w:qFormat="1"/>
    <w:lsdException w:name="Date" w:uiPriority="0"/>
    <w:lsdException w:name="Body Text 2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0" w:unhideWhenUsed="0" w:qFormat="1"/>
    <w:lsdException w:name="Document Map" w:uiPriority="0"/>
    <w:lsdException w:name="HTML Code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autoRedefine/>
    <w:qFormat/>
    <w:rsid w:val="009A0994"/>
    <w:pPr>
      <w:widowControl w:val="0"/>
      <w:adjustRightInd w:val="0"/>
      <w:snapToGrid w:val="0"/>
      <w:spacing w:afterLines="5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uiPriority w:val="99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1"/>
    <w:uiPriority w:val="34"/>
    <w:qFormat/>
    <w:rsid w:val="00AD1862"/>
    <w:pPr>
      <w:ind w:leftChars="200" w:left="480"/>
    </w:pPr>
  </w:style>
  <w:style w:type="paragraph" w:styleId="aff0">
    <w:name w:val="Balloon Text"/>
    <w:basedOn w:val="a1"/>
    <w:link w:val="aff1"/>
    <w:uiPriority w:val="99"/>
    <w:semiHidden/>
    <w:unhideWhenUsed/>
    <w:rsid w:val="00110D9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1">
    <w:name w:val="註解方塊文字 字元"/>
    <w:basedOn w:val="a3"/>
    <w:link w:val="aff0"/>
    <w:uiPriority w:val="99"/>
    <w:semiHidden/>
    <w:rsid w:val="00110D9E"/>
    <w:rPr>
      <w:rFonts w:asciiTheme="majorHAnsi" w:eastAsiaTheme="majorEastAsia" w:hAnsiTheme="majorHAnsi" w:cstheme="majorBidi"/>
      <w:kern w:val="0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Normal Indent" w:uiPriority="0"/>
    <w:lsdException w:name="footnote text" w:uiPriority="0"/>
    <w:lsdException w:name="header" w:uiPriority="0"/>
    <w:lsdException w:name="footer" w:uiPriority="0"/>
    <w:lsdException w:name="caption" w:uiPriority="0" w:qFormat="1"/>
    <w:lsdException w:name="table of figures" w:uiPriority="0"/>
    <w:lsdException w:name="footnote reference" w:uiPriority="0"/>
    <w:lsdException w:name="page number" w:uiPriority="0"/>
    <w:lsdException w:name="List" w:uiPriority="0"/>
    <w:lsdException w:name="List Bullet" w:uiPriority="0"/>
    <w:lsdException w:name="List Number" w:uiPriority="0"/>
    <w:lsdException w:name="List Number 2" w:uiPriority="0"/>
    <w:lsdException w:name="Title" w:semiHidden="0" w:uiPriority="0" w:unhideWhenUsed="0" w:qFormat="1"/>
    <w:lsdException w:name="Default Paragraph Font" w:uiPriority="1"/>
    <w:lsdException w:name="Body Text" w:uiPriority="0"/>
    <w:lsdException w:name="Message Header" w:uiPriority="0"/>
    <w:lsdException w:name="Subtitle" w:semiHidden="0" w:uiPriority="11" w:unhideWhenUsed="0" w:qFormat="1"/>
    <w:lsdException w:name="Date" w:uiPriority="0"/>
    <w:lsdException w:name="Body Text 2" w:uiPriority="0"/>
    <w:lsdException w:name="Hyperlink" w:uiPriority="0"/>
    <w:lsdException w:name="FollowedHyperlink" w:uiPriority="0"/>
    <w:lsdException w:name="Strong" w:semiHidden="0" w:uiPriority="22" w:unhideWhenUsed="0" w:qFormat="1"/>
    <w:lsdException w:name="Emphasis" w:semiHidden="0" w:uiPriority="0" w:unhideWhenUsed="0" w:qFormat="1"/>
    <w:lsdException w:name="Document Map" w:uiPriority="0"/>
    <w:lsdException w:name="HTML Code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1">
    <w:name w:val="Normal"/>
    <w:autoRedefine/>
    <w:qFormat/>
    <w:rsid w:val="009A0994"/>
    <w:pPr>
      <w:widowControl w:val="0"/>
      <w:adjustRightInd w:val="0"/>
      <w:snapToGrid w:val="0"/>
      <w:spacing w:afterLines="5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uiPriority w:val="99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1"/>
    <w:uiPriority w:val="34"/>
    <w:qFormat/>
    <w:rsid w:val="00AD1862"/>
    <w:pPr>
      <w:ind w:leftChars="200" w:left="480"/>
    </w:pPr>
  </w:style>
  <w:style w:type="paragraph" w:styleId="aff0">
    <w:name w:val="Balloon Text"/>
    <w:basedOn w:val="a1"/>
    <w:link w:val="aff1"/>
    <w:uiPriority w:val="99"/>
    <w:semiHidden/>
    <w:unhideWhenUsed/>
    <w:rsid w:val="00110D9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1">
    <w:name w:val="註解方塊文字 字元"/>
    <w:basedOn w:val="a3"/>
    <w:link w:val="aff0"/>
    <w:uiPriority w:val="99"/>
    <w:semiHidden/>
    <w:rsid w:val="00110D9E"/>
    <w:rPr>
      <w:rFonts w:asciiTheme="majorHAnsi" w:eastAsiaTheme="majorEastAsia" w:hAnsiTheme="majorHAnsi" w:cstheme="majorBid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goo.gl/6DF6eY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oo.gl/ZDZcdl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</TotalTime>
  <Pages>4</Pages>
  <Words>478</Words>
  <Characters>2729</Characters>
  <Application>Microsoft Office Word</Application>
  <DocSecurity>0</DocSecurity>
  <Lines>22</Lines>
  <Paragraphs>6</Paragraphs>
  <ScaleCrop>false</ScaleCrop>
  <Company/>
  <LinksUpToDate>false</LinksUpToDate>
  <CharactersWithSpaces>3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-Chi Chen</dc:creator>
  <cp:keywords/>
  <dc:description/>
  <cp:lastModifiedBy>太平</cp:lastModifiedBy>
  <cp:revision>53</cp:revision>
  <dcterms:created xsi:type="dcterms:W3CDTF">2016-10-03T06:09:00Z</dcterms:created>
  <dcterms:modified xsi:type="dcterms:W3CDTF">2017-10-22T12:20:00Z</dcterms:modified>
</cp:coreProperties>
</file>